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1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1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Kay Mil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Kay Miln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4000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40005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Madeline Mil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Madeline Miln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0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